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1856A4" w14:textId="77777777" w:rsidR="00655981" w:rsidRDefault="00655981">
      <w:pPr>
        <w:rPr>
          <w:rFonts w:ascii="Times New Roman" w:hAnsi="Times New Roman" w:cs="Times New Roman"/>
          <w:sz w:val="24"/>
          <w:szCs w:val="24"/>
        </w:rPr>
      </w:pPr>
    </w:p>
    <w:p w14:paraId="41BA04DE" w14:textId="77777777" w:rsidR="00655981" w:rsidRDefault="00655981">
      <w:pPr>
        <w:rPr>
          <w:rFonts w:ascii="Times New Roman" w:hAnsi="Times New Roman" w:cs="Times New Roman"/>
          <w:sz w:val="24"/>
          <w:szCs w:val="24"/>
        </w:rPr>
      </w:pPr>
    </w:p>
    <w:p w14:paraId="3F3038C3" w14:textId="77777777" w:rsidR="00655981" w:rsidRDefault="00655981">
      <w:pPr>
        <w:rPr>
          <w:rFonts w:ascii="Times New Roman" w:hAnsi="Times New Roman" w:cs="Times New Roman"/>
          <w:sz w:val="24"/>
          <w:szCs w:val="24"/>
        </w:rPr>
      </w:pPr>
    </w:p>
    <w:p w14:paraId="49ECE023" w14:textId="18599184" w:rsidR="005360AB" w:rsidRPr="00655981" w:rsidRDefault="00655981" w:rsidP="0065598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55981">
        <w:rPr>
          <w:rFonts w:ascii="Times New Roman" w:hAnsi="Times New Roman" w:cs="Times New Roman"/>
          <w:b/>
          <w:bCs/>
          <w:sz w:val="28"/>
          <w:szCs w:val="28"/>
        </w:rPr>
        <w:t>ACEITE DE ORIENTAÇÃO</w:t>
      </w:r>
    </w:p>
    <w:p w14:paraId="250FC3B5" w14:textId="68D3B671" w:rsidR="00655981" w:rsidRDefault="00655981" w:rsidP="0065598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0AF607" w14:textId="488D3060" w:rsidR="00655981" w:rsidRDefault="00655981" w:rsidP="0065598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85B7CD" w14:textId="170B3F31" w:rsidR="00655981" w:rsidRDefault="00655981" w:rsidP="0065598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laro, para os devidos fins, que aceito ser orientador de estudos d</w:t>
      </w:r>
      <w:r w:rsidR="007B6D05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 acadêmic</w:t>
      </w:r>
      <w:r w:rsidR="007B6D05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121C1">
        <w:rPr>
          <w:rFonts w:ascii="Times New Roman" w:hAnsi="Times New Roman" w:cs="Times New Roman"/>
          <w:b/>
          <w:bCs/>
          <w:sz w:val="24"/>
          <w:szCs w:val="24"/>
        </w:rPr>
        <w:t>______________</w:t>
      </w:r>
      <w:r>
        <w:rPr>
          <w:rFonts w:ascii="Times New Roman" w:hAnsi="Times New Roman" w:cs="Times New Roman"/>
          <w:sz w:val="24"/>
          <w:szCs w:val="24"/>
        </w:rPr>
        <w:t xml:space="preserve">, RA </w:t>
      </w:r>
      <w:r w:rsidR="000121C1">
        <w:rPr>
          <w:rFonts w:ascii="Times New Roman" w:hAnsi="Times New Roman" w:cs="Times New Roman"/>
          <w:sz w:val="24"/>
          <w:szCs w:val="24"/>
        </w:rPr>
        <w:t>_______</w:t>
      </w:r>
      <w:r>
        <w:rPr>
          <w:rFonts w:ascii="Times New Roman" w:hAnsi="Times New Roman" w:cs="Times New Roman"/>
          <w:sz w:val="24"/>
          <w:szCs w:val="24"/>
        </w:rPr>
        <w:t xml:space="preserve">, no </w:t>
      </w:r>
      <w:r w:rsidRPr="00655981">
        <w:rPr>
          <w:rFonts w:ascii="Times New Roman" w:hAnsi="Times New Roman" w:cs="Times New Roman"/>
          <w:b/>
          <w:bCs/>
          <w:sz w:val="24"/>
          <w:szCs w:val="24"/>
        </w:rPr>
        <w:t>Programa PROF</w:t>
      </w:r>
      <w:r w:rsidR="00117284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655981">
        <w:rPr>
          <w:rFonts w:ascii="Times New Roman" w:hAnsi="Times New Roman" w:cs="Times New Roman"/>
          <w:b/>
          <w:bCs/>
          <w:sz w:val="24"/>
          <w:szCs w:val="24"/>
        </w:rPr>
        <w:t>-EQ</w:t>
      </w:r>
      <w:r>
        <w:rPr>
          <w:rFonts w:ascii="Times New Roman" w:hAnsi="Times New Roman" w:cs="Times New Roman"/>
          <w:sz w:val="24"/>
          <w:szCs w:val="24"/>
        </w:rPr>
        <w:t xml:space="preserve"> do Programa de Pós-Graduação em Engenharia Química (PEQ) da Universidade Estadual de Maringá (UEM)</w:t>
      </w:r>
      <w:r w:rsidR="000121C1">
        <w:rPr>
          <w:rFonts w:ascii="Times New Roman" w:hAnsi="Times New Roman" w:cs="Times New Roman"/>
          <w:sz w:val="24"/>
          <w:szCs w:val="24"/>
        </w:rPr>
        <w:t xml:space="preserve"> para ingresso como aluno não regular no 1º semestre letivo de 202</w:t>
      </w:r>
      <w:r w:rsidR="007B371A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804DB04" w14:textId="6D5311CD" w:rsidR="00655981" w:rsidRDefault="00655981" w:rsidP="0065598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DECE4D" w14:textId="0D4AFB48" w:rsidR="00655981" w:rsidRDefault="00655981" w:rsidP="00655981">
      <w:pPr>
        <w:spacing w:line="480" w:lineRule="auto"/>
        <w:ind w:right="424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ingá, </w:t>
      </w:r>
      <w:r w:rsidR="000121C1">
        <w:rPr>
          <w:rFonts w:ascii="Times New Roman" w:hAnsi="Times New Roman" w:cs="Times New Roman"/>
          <w:sz w:val="24"/>
          <w:szCs w:val="24"/>
        </w:rPr>
        <w:t>____</w:t>
      </w:r>
      <w:r>
        <w:rPr>
          <w:rFonts w:ascii="Times New Roman" w:hAnsi="Times New Roman" w:cs="Times New Roman"/>
          <w:sz w:val="24"/>
          <w:szCs w:val="24"/>
        </w:rPr>
        <w:t xml:space="preserve"> de </w:t>
      </w:r>
      <w:r w:rsidR="00C462A0">
        <w:rPr>
          <w:rFonts w:ascii="Times New Roman" w:hAnsi="Times New Roman" w:cs="Times New Roman"/>
          <w:sz w:val="24"/>
          <w:szCs w:val="24"/>
        </w:rPr>
        <w:t>_______</w:t>
      </w:r>
      <w:r>
        <w:rPr>
          <w:rFonts w:ascii="Times New Roman" w:hAnsi="Times New Roman" w:cs="Times New Roman"/>
          <w:sz w:val="24"/>
          <w:szCs w:val="24"/>
        </w:rPr>
        <w:t xml:space="preserve"> de 202</w:t>
      </w:r>
      <w:r w:rsidR="00C462A0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CE49482" w14:textId="5821FCF7" w:rsidR="00655981" w:rsidRDefault="00655981" w:rsidP="0065598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34DC87" w14:textId="77777777" w:rsidR="00655981" w:rsidRDefault="00655981" w:rsidP="0065598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F28359" w14:textId="18E53075" w:rsidR="00655981" w:rsidRDefault="000121C1" w:rsidP="000121C1">
      <w:pPr>
        <w:pBdr>
          <w:top w:val="single" w:sz="4" w:space="1" w:color="auto"/>
        </w:pBdr>
        <w:spacing w:after="0" w:line="480" w:lineRule="auto"/>
        <w:ind w:left="4394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me do professor orientador de estudos</w:t>
      </w:r>
    </w:p>
    <w:p w14:paraId="049CF37A" w14:textId="32BA0234" w:rsidR="000121C1" w:rsidRPr="00655981" w:rsidRDefault="000121C1" w:rsidP="000121C1">
      <w:pPr>
        <w:spacing w:after="0" w:line="480" w:lineRule="auto"/>
        <w:ind w:right="566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 do PEQ/UEM</w:t>
      </w:r>
    </w:p>
    <w:sectPr w:rsidR="000121C1" w:rsidRPr="0065598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wN7YwNbEwNTM1MjRV0lEKTi0uzszPAykwrQUAX1UC4CwAAAA="/>
  </w:docVars>
  <w:rsids>
    <w:rsidRoot w:val="00655981"/>
    <w:rsid w:val="000121C1"/>
    <w:rsid w:val="00117284"/>
    <w:rsid w:val="002F4A8B"/>
    <w:rsid w:val="003B1706"/>
    <w:rsid w:val="003F2147"/>
    <w:rsid w:val="004772DD"/>
    <w:rsid w:val="005360AB"/>
    <w:rsid w:val="00603AA5"/>
    <w:rsid w:val="00655981"/>
    <w:rsid w:val="007B371A"/>
    <w:rsid w:val="007B6D05"/>
    <w:rsid w:val="007E3617"/>
    <w:rsid w:val="00B33AD9"/>
    <w:rsid w:val="00C462A0"/>
    <w:rsid w:val="00C55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781C0D"/>
  <w15:chartTrackingRefBased/>
  <w15:docId w15:val="{D26B451E-31A6-43C2-89F7-380DC0113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5</Words>
  <Characters>356</Characters>
  <Application>Microsoft Office Word</Application>
  <DocSecurity>0</DocSecurity>
  <Lines>2</Lines>
  <Paragraphs>1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iane Costa</dc:creator>
  <cp:keywords/>
  <dc:description/>
  <cp:lastModifiedBy>Caliane Costa</cp:lastModifiedBy>
  <cp:revision>5</cp:revision>
  <dcterms:created xsi:type="dcterms:W3CDTF">2025-02-12T12:52:00Z</dcterms:created>
  <dcterms:modified xsi:type="dcterms:W3CDTF">2025-11-19T14:45:00Z</dcterms:modified>
</cp:coreProperties>
</file>